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6AA63" w14:textId="77777777" w:rsidR="00657129" w:rsidRPr="007046D8" w:rsidRDefault="00E72F73" w:rsidP="00B75DA1">
      <w:pPr>
        <w:spacing w:line="240" w:lineRule="auto"/>
        <w:rPr>
          <w:sz w:val="28"/>
          <w:szCs w:val="28"/>
        </w:rPr>
      </w:pPr>
    </w:p>
    <w:p w14:paraId="2DA39AB7" w14:textId="21A1A22C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830060">
        <w:rPr>
          <w:rFonts w:ascii="Times New Roman" w:hAnsi="Times New Roman" w:cs="Times New Roman"/>
          <w:sz w:val="28"/>
          <w:szCs w:val="28"/>
        </w:rPr>
        <w:t xml:space="preserve">Week </w:t>
      </w:r>
      <w:r w:rsidR="000C5E3F">
        <w:rPr>
          <w:rFonts w:ascii="Times New Roman" w:hAnsi="Times New Roman" w:cs="Times New Roman"/>
          <w:sz w:val="28"/>
          <w:szCs w:val="28"/>
        </w:rPr>
        <w:t>1</w:t>
      </w:r>
      <w:r w:rsidR="00F27E58">
        <w:rPr>
          <w:rFonts w:ascii="Times New Roman" w:hAnsi="Times New Roman" w:cs="Times New Roman"/>
          <w:sz w:val="28"/>
          <w:szCs w:val="28"/>
        </w:rPr>
        <w:t>0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0168F">
        <w:rPr>
          <w:rFonts w:ascii="Times New Roman" w:hAnsi="Times New Roman" w:cs="Times New Roman"/>
          <w:sz w:val="28"/>
          <w:szCs w:val="28"/>
        </w:rPr>
        <w:t>Interactive Exercise</w:t>
      </w:r>
      <w:r w:rsidR="000843DE" w:rsidRPr="007046D8">
        <w:rPr>
          <w:rFonts w:ascii="Times New Roman" w:hAnsi="Times New Roman" w:cs="Times New Roman"/>
          <w:sz w:val="28"/>
          <w:szCs w:val="28"/>
        </w:rPr>
        <w:t>.</w:t>
      </w:r>
    </w:p>
    <w:p w14:paraId="787336F8" w14:textId="49ABCA09" w:rsidR="000843DE" w:rsidRPr="007046D8" w:rsidRDefault="004E57EB" w:rsidP="004E57EB">
      <w:pPr>
        <w:tabs>
          <w:tab w:val="left" w:pos="62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7710B5C9" w14:textId="09A7F96E" w:rsidR="00E13C1E" w:rsidRDefault="00E13C1E" w:rsidP="00BC2A26">
      <w:pPr>
        <w:tabs>
          <w:tab w:val="left" w:pos="7692"/>
        </w:tabs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C6A3B">
        <w:rPr>
          <w:rFonts w:ascii="Times New Roman" w:hAnsi="Times New Roman" w:cs="Times New Roman"/>
          <w:b/>
          <w:sz w:val="28"/>
          <w:szCs w:val="28"/>
        </w:rPr>
        <w:t>Fine-tuning</w:t>
      </w:r>
      <w:r w:rsidR="00BB159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C6A3B">
        <w:rPr>
          <w:rFonts w:ascii="Times New Roman" w:hAnsi="Times New Roman" w:cs="Times New Roman"/>
          <w:b/>
          <w:sz w:val="28"/>
          <w:szCs w:val="28"/>
        </w:rPr>
        <w:t>model parameters to achieve better accuracy</w:t>
      </w:r>
      <w:r w:rsidR="00BC2A26">
        <w:rPr>
          <w:rFonts w:ascii="Times New Roman" w:hAnsi="Times New Roman" w:cs="Times New Roman"/>
          <w:b/>
          <w:sz w:val="28"/>
          <w:szCs w:val="28"/>
        </w:rPr>
        <w:tab/>
      </w:r>
    </w:p>
    <w:p w14:paraId="4079A2CA" w14:textId="6920ED66" w:rsidR="00B72636" w:rsidRDefault="00FC6A3B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 the lab session – week 1</w:t>
      </w:r>
      <w:r w:rsidR="00F27E58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E9EBE23" w14:textId="208957AF" w:rsidR="00A55343" w:rsidRDefault="00DE48CF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st the model </w:t>
      </w:r>
      <w:r w:rsidR="00FC6A3B">
        <w:rPr>
          <w:rFonts w:ascii="Times New Roman" w:hAnsi="Times New Roman" w:cs="Times New Roman"/>
          <w:sz w:val="28"/>
          <w:szCs w:val="28"/>
        </w:rPr>
        <w:t xml:space="preserve">with slightly different number of neurons in the hidden layer and </w:t>
      </w:r>
      <w:r w:rsidR="001419FB">
        <w:rPr>
          <w:rFonts w:ascii="Times New Roman" w:hAnsi="Times New Roman" w:cs="Times New Roman"/>
          <w:sz w:val="28"/>
          <w:szCs w:val="28"/>
        </w:rPr>
        <w:t xml:space="preserve">different </w:t>
      </w:r>
      <w:r w:rsidR="00FC6A3B">
        <w:rPr>
          <w:rFonts w:ascii="Times New Roman" w:hAnsi="Times New Roman" w:cs="Times New Roman"/>
          <w:sz w:val="28"/>
          <w:szCs w:val="28"/>
        </w:rPr>
        <w:t>learning rate</w:t>
      </w:r>
    </w:p>
    <w:p w14:paraId="41B7D6CB" w14:textId="1167367C" w:rsidR="00DE48CF" w:rsidRDefault="00DE48CF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t the </w:t>
      </w:r>
      <w:r w:rsidR="00690FA0">
        <w:rPr>
          <w:rFonts w:ascii="Times New Roman" w:hAnsi="Times New Roman" w:cs="Times New Roman"/>
          <w:sz w:val="28"/>
          <w:szCs w:val="28"/>
        </w:rPr>
        <w:t xml:space="preserve">model </w:t>
      </w:r>
      <w:r>
        <w:rPr>
          <w:rFonts w:ascii="Times New Roman" w:hAnsi="Times New Roman" w:cs="Times New Roman"/>
          <w:sz w:val="28"/>
          <w:szCs w:val="28"/>
        </w:rPr>
        <w:t xml:space="preserve">code </w:t>
      </w:r>
      <w:r w:rsidR="00FC6A3B">
        <w:rPr>
          <w:rFonts w:ascii="Times New Roman" w:hAnsi="Times New Roman" w:cs="Times New Roman"/>
          <w:sz w:val="28"/>
          <w:szCs w:val="28"/>
        </w:rPr>
        <w:t>and result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8F374A2" w14:textId="0FAFC7F0" w:rsidR="007D78F8" w:rsidRDefault="007D78F8" w:rsidP="007D78F8">
      <w:pPr>
        <w:rPr>
          <w:rFonts w:ascii="Times New Roman" w:hAnsi="Times New Roman" w:cs="Times New Roman"/>
          <w:sz w:val="28"/>
          <w:szCs w:val="28"/>
        </w:rPr>
      </w:pPr>
    </w:p>
    <w:p w14:paraId="55C446F1" w14:textId="77777777" w:rsidR="002938A0" w:rsidRPr="00A2254C" w:rsidRDefault="002938A0" w:rsidP="002938A0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51712D65" w:rsidR="000804C5" w:rsidRDefault="00FC7123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E48CF">
        <w:rPr>
          <w:rFonts w:ascii="Times New Roman" w:hAnsi="Times New Roman" w:cs="Times New Roman"/>
          <w:sz w:val="28"/>
          <w:szCs w:val="28"/>
        </w:rPr>
        <w:t>1</w:t>
      </w:r>
      <w:r w:rsidR="00F27E58">
        <w:rPr>
          <w:rFonts w:ascii="Times New Roman" w:hAnsi="Times New Roman" w:cs="Times New Roman"/>
          <w:sz w:val="28"/>
          <w:szCs w:val="28"/>
        </w:rPr>
        <w:t>0</w:t>
      </w:r>
      <w:r w:rsidR="00052DE5">
        <w:rPr>
          <w:rFonts w:ascii="Times New Roman" w:hAnsi="Times New Roman" w:cs="Times New Roman"/>
          <w:sz w:val="28"/>
          <w:szCs w:val="28"/>
        </w:rPr>
        <w:t xml:space="preserve"> </w:t>
      </w:r>
      <w:r w:rsidR="00E772ED">
        <w:rPr>
          <w:rFonts w:ascii="Times New Roman" w:hAnsi="Times New Roman" w:cs="Times New Roman"/>
          <w:sz w:val="28"/>
          <w:szCs w:val="28"/>
        </w:rPr>
        <w:t>slides</w:t>
      </w:r>
    </w:p>
    <w:p w14:paraId="57BE464F" w14:textId="2D08A841" w:rsidR="002D2133" w:rsidRDefault="005F7161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b Session – Week 1</w:t>
      </w:r>
      <w:r w:rsidR="00F27E58">
        <w:rPr>
          <w:rFonts w:ascii="Times New Roman" w:hAnsi="Times New Roman" w:cs="Times New Roman"/>
          <w:sz w:val="28"/>
          <w:szCs w:val="28"/>
        </w:rPr>
        <w:t>0</w:t>
      </w:r>
    </w:p>
    <w:p w14:paraId="24CA5579" w14:textId="77777777" w:rsidR="00D0168F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1C7E3A" w14:textId="77777777" w:rsidR="00D0168F" w:rsidRPr="007046D8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0168F" w:rsidRPr="007046D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77DD3" w14:textId="77777777" w:rsidR="00E72F73" w:rsidRDefault="00E72F73" w:rsidP="00EC117C">
      <w:pPr>
        <w:spacing w:after="0" w:line="240" w:lineRule="auto"/>
      </w:pPr>
      <w:r>
        <w:separator/>
      </w:r>
    </w:p>
  </w:endnote>
  <w:endnote w:type="continuationSeparator" w:id="0">
    <w:p w14:paraId="18EF4905" w14:textId="77777777" w:rsidR="00E72F73" w:rsidRDefault="00E72F73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29CD5" w14:textId="77777777" w:rsidR="00E72F73" w:rsidRDefault="00E72F73" w:rsidP="00EC117C">
      <w:pPr>
        <w:spacing w:after="0" w:line="240" w:lineRule="auto"/>
      </w:pPr>
      <w:r>
        <w:separator/>
      </w:r>
    </w:p>
  </w:footnote>
  <w:footnote w:type="continuationSeparator" w:id="0">
    <w:p w14:paraId="3E158FB1" w14:textId="77777777" w:rsidR="00E72F73" w:rsidRDefault="00E72F73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0E98C743" w:rsidR="00EC117C" w:rsidRDefault="00E72F73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COMP-308 </w:t>
        </w:r>
        <w:r w:rsidR="00830060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Interactive Exercise</w:t>
        </w:r>
        <w:r w:rsidR="008621E1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F27E5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9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43F4"/>
    <w:multiLevelType w:val="hybridMultilevel"/>
    <w:tmpl w:val="83245E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50528"/>
    <w:multiLevelType w:val="hybridMultilevel"/>
    <w:tmpl w:val="0CEAD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CB3568C"/>
    <w:multiLevelType w:val="hybridMultilevel"/>
    <w:tmpl w:val="02E8F8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525B2"/>
    <w:multiLevelType w:val="hybridMultilevel"/>
    <w:tmpl w:val="8D7677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21D4C"/>
    <w:multiLevelType w:val="hybridMultilevel"/>
    <w:tmpl w:val="37C031D6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22C6C"/>
    <w:multiLevelType w:val="hybridMultilevel"/>
    <w:tmpl w:val="6C707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0"/>
  </w:num>
  <w:num w:numId="5">
    <w:abstractNumId w:val="10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2MrIwMjQxMzFV0lEKTi0uzszPAykwNKkFAM/UtG4tAAAA"/>
  </w:docVars>
  <w:rsids>
    <w:rsidRoot w:val="00EC117C"/>
    <w:rsid w:val="00000B55"/>
    <w:rsid w:val="00001DED"/>
    <w:rsid w:val="00023057"/>
    <w:rsid w:val="0004500E"/>
    <w:rsid w:val="00046EC9"/>
    <w:rsid w:val="00052DE5"/>
    <w:rsid w:val="000804C5"/>
    <w:rsid w:val="000843DE"/>
    <w:rsid w:val="00090BE8"/>
    <w:rsid w:val="000A18CD"/>
    <w:rsid w:val="000C5E3F"/>
    <w:rsid w:val="0012305E"/>
    <w:rsid w:val="0013252A"/>
    <w:rsid w:val="00135D5C"/>
    <w:rsid w:val="001419FB"/>
    <w:rsid w:val="00142F7F"/>
    <w:rsid w:val="00163E15"/>
    <w:rsid w:val="00172684"/>
    <w:rsid w:val="001B2407"/>
    <w:rsid w:val="001C30D2"/>
    <w:rsid w:val="001F1649"/>
    <w:rsid w:val="00204894"/>
    <w:rsid w:val="00204BC8"/>
    <w:rsid w:val="00252A8B"/>
    <w:rsid w:val="00253569"/>
    <w:rsid w:val="00275691"/>
    <w:rsid w:val="002938A0"/>
    <w:rsid w:val="002A621A"/>
    <w:rsid w:val="002B5BC4"/>
    <w:rsid w:val="002C1CEF"/>
    <w:rsid w:val="002D2133"/>
    <w:rsid w:val="002E20D4"/>
    <w:rsid w:val="002E5048"/>
    <w:rsid w:val="002F435F"/>
    <w:rsid w:val="00334C31"/>
    <w:rsid w:val="00360F34"/>
    <w:rsid w:val="003A76D3"/>
    <w:rsid w:val="003C0C10"/>
    <w:rsid w:val="003C1F6B"/>
    <w:rsid w:val="003D326D"/>
    <w:rsid w:val="003D57DF"/>
    <w:rsid w:val="003E4F4F"/>
    <w:rsid w:val="003F7DF8"/>
    <w:rsid w:val="004068B9"/>
    <w:rsid w:val="0041553B"/>
    <w:rsid w:val="0041641C"/>
    <w:rsid w:val="00461B3B"/>
    <w:rsid w:val="004A1DE1"/>
    <w:rsid w:val="004D02F4"/>
    <w:rsid w:val="004E5644"/>
    <w:rsid w:val="004E57EB"/>
    <w:rsid w:val="004F4988"/>
    <w:rsid w:val="005002D7"/>
    <w:rsid w:val="00516CF4"/>
    <w:rsid w:val="0054723A"/>
    <w:rsid w:val="005A2696"/>
    <w:rsid w:val="005B0D1F"/>
    <w:rsid w:val="005C00A6"/>
    <w:rsid w:val="005C4AEB"/>
    <w:rsid w:val="005E22D8"/>
    <w:rsid w:val="005F7161"/>
    <w:rsid w:val="00643D82"/>
    <w:rsid w:val="00644DFC"/>
    <w:rsid w:val="006456CB"/>
    <w:rsid w:val="00657958"/>
    <w:rsid w:val="00660970"/>
    <w:rsid w:val="00672C27"/>
    <w:rsid w:val="006842CA"/>
    <w:rsid w:val="00690FA0"/>
    <w:rsid w:val="006A1C1B"/>
    <w:rsid w:val="006B2605"/>
    <w:rsid w:val="006B323E"/>
    <w:rsid w:val="00700F6B"/>
    <w:rsid w:val="007046D8"/>
    <w:rsid w:val="00727C99"/>
    <w:rsid w:val="00735B3B"/>
    <w:rsid w:val="007625C1"/>
    <w:rsid w:val="00763775"/>
    <w:rsid w:val="00767E00"/>
    <w:rsid w:val="007D78F8"/>
    <w:rsid w:val="007E214C"/>
    <w:rsid w:val="007E5532"/>
    <w:rsid w:val="008216C1"/>
    <w:rsid w:val="00824501"/>
    <w:rsid w:val="008262FB"/>
    <w:rsid w:val="00830060"/>
    <w:rsid w:val="008303BB"/>
    <w:rsid w:val="00847303"/>
    <w:rsid w:val="00861CFD"/>
    <w:rsid w:val="008621E1"/>
    <w:rsid w:val="0088330F"/>
    <w:rsid w:val="008A5001"/>
    <w:rsid w:val="008C53E8"/>
    <w:rsid w:val="008E1E6D"/>
    <w:rsid w:val="008E691E"/>
    <w:rsid w:val="009144AB"/>
    <w:rsid w:val="00924A5D"/>
    <w:rsid w:val="00970C1C"/>
    <w:rsid w:val="009A4339"/>
    <w:rsid w:val="009B04FB"/>
    <w:rsid w:val="009D351B"/>
    <w:rsid w:val="00A202E9"/>
    <w:rsid w:val="00A2254C"/>
    <w:rsid w:val="00A3183A"/>
    <w:rsid w:val="00A45191"/>
    <w:rsid w:val="00A478E1"/>
    <w:rsid w:val="00A55343"/>
    <w:rsid w:val="00A56390"/>
    <w:rsid w:val="00A62EC8"/>
    <w:rsid w:val="00A634DB"/>
    <w:rsid w:val="00A74B02"/>
    <w:rsid w:val="00AC0428"/>
    <w:rsid w:val="00B14210"/>
    <w:rsid w:val="00B22138"/>
    <w:rsid w:val="00B24A14"/>
    <w:rsid w:val="00B42046"/>
    <w:rsid w:val="00B4377C"/>
    <w:rsid w:val="00B54D61"/>
    <w:rsid w:val="00B72636"/>
    <w:rsid w:val="00B750FC"/>
    <w:rsid w:val="00B75DA1"/>
    <w:rsid w:val="00BB1594"/>
    <w:rsid w:val="00BC2A26"/>
    <w:rsid w:val="00BD3C12"/>
    <w:rsid w:val="00C05F9C"/>
    <w:rsid w:val="00C20A99"/>
    <w:rsid w:val="00C3635C"/>
    <w:rsid w:val="00C65A85"/>
    <w:rsid w:val="00C7772A"/>
    <w:rsid w:val="00C9301E"/>
    <w:rsid w:val="00CA4990"/>
    <w:rsid w:val="00CC7D2D"/>
    <w:rsid w:val="00D0168F"/>
    <w:rsid w:val="00D03848"/>
    <w:rsid w:val="00D5679B"/>
    <w:rsid w:val="00D744D0"/>
    <w:rsid w:val="00DA1616"/>
    <w:rsid w:val="00DC7AF6"/>
    <w:rsid w:val="00DE48CF"/>
    <w:rsid w:val="00DF4065"/>
    <w:rsid w:val="00E03AC6"/>
    <w:rsid w:val="00E13C1E"/>
    <w:rsid w:val="00E20B0B"/>
    <w:rsid w:val="00E22C76"/>
    <w:rsid w:val="00E26541"/>
    <w:rsid w:val="00E33B29"/>
    <w:rsid w:val="00E46658"/>
    <w:rsid w:val="00E72F73"/>
    <w:rsid w:val="00E772ED"/>
    <w:rsid w:val="00E9714F"/>
    <w:rsid w:val="00EA554A"/>
    <w:rsid w:val="00EC117C"/>
    <w:rsid w:val="00EC3D83"/>
    <w:rsid w:val="00ED61A7"/>
    <w:rsid w:val="00F066F4"/>
    <w:rsid w:val="00F27E58"/>
    <w:rsid w:val="00F43685"/>
    <w:rsid w:val="00F4464A"/>
    <w:rsid w:val="00F71966"/>
    <w:rsid w:val="00FC082B"/>
    <w:rsid w:val="00FC6A3B"/>
    <w:rsid w:val="00FC7123"/>
    <w:rsid w:val="00FE7A51"/>
    <w:rsid w:val="00FF0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14067B"/>
    <w:rsid w:val="00193E77"/>
    <w:rsid w:val="00287AE8"/>
    <w:rsid w:val="002B7AD4"/>
    <w:rsid w:val="003059B7"/>
    <w:rsid w:val="00386865"/>
    <w:rsid w:val="003A197F"/>
    <w:rsid w:val="00445786"/>
    <w:rsid w:val="004B335F"/>
    <w:rsid w:val="004F60ED"/>
    <w:rsid w:val="00551487"/>
    <w:rsid w:val="005973B8"/>
    <w:rsid w:val="005F1A68"/>
    <w:rsid w:val="00813A11"/>
    <w:rsid w:val="008B6EE2"/>
    <w:rsid w:val="009B3215"/>
    <w:rsid w:val="00A456F4"/>
    <w:rsid w:val="00AD3B6B"/>
    <w:rsid w:val="00B81418"/>
    <w:rsid w:val="00CD1FE9"/>
    <w:rsid w:val="00D0241C"/>
    <w:rsid w:val="00D276F0"/>
    <w:rsid w:val="00D935DF"/>
    <w:rsid w:val="00E234E3"/>
    <w:rsid w:val="00E41058"/>
    <w:rsid w:val="00E74AB8"/>
    <w:rsid w:val="00ED1B97"/>
    <w:rsid w:val="00ED7278"/>
    <w:rsid w:val="00EE0BD5"/>
    <w:rsid w:val="00F33B01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Interactive Exercise 10</vt:lpstr>
    </vt:vector>
  </TitlesOfParts>
  <Company>Microsoft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8 Interactive Exercise 9</dc:title>
  <dc:subject/>
  <dc:creator>ilia</dc:creator>
  <cp:keywords/>
  <dc:description/>
  <cp:lastModifiedBy>Ilia Nika</cp:lastModifiedBy>
  <cp:revision>3</cp:revision>
  <cp:lastPrinted>2021-01-29T00:56:00Z</cp:lastPrinted>
  <dcterms:created xsi:type="dcterms:W3CDTF">2023-03-31T15:40:00Z</dcterms:created>
  <dcterms:modified xsi:type="dcterms:W3CDTF">2023-12-08T01:57:00Z</dcterms:modified>
</cp:coreProperties>
</file>